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ประชุมพิจารณาแนวทางการส่งเสริมเมืองอัจฉริยะน่าอยู่และไม่ทิ้งใคร</w:t>
      </w:r>
      <w:r>
        <w:t xml:space="preserve"> </w:t>
      </w:r>
      <w:r>
        <w:t xml:space="preserve">(Inclusive</w:t>
      </w:r>
      <w:r>
        <w:t xml:space="preserve"> </w:t>
      </w:r>
      <w:r>
        <w:t xml:space="preserve">&amp;</w:t>
      </w:r>
      <w:r>
        <w:t xml:space="preserve"> </w:t>
      </w:r>
      <w:r>
        <w:t xml:space="preserve">Livable</w:t>
      </w:r>
      <w:r>
        <w:t xml:space="preserve"> </w:t>
      </w:r>
      <w:r>
        <w:t xml:space="preserve">Smart</w:t>
      </w:r>
      <w:r>
        <w:t xml:space="preserve"> </w:t>
      </w:r>
      <w:r>
        <w:t xml:space="preserve">City)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๑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๒๕๖๖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๑๓.๐๐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00:30:00</w:t>
      </w:r>
      <w:r>
        <w:t xml:space="preserve"> </w:t>
      </w:r>
      <w:r>
        <w:t xml:space="preserve">-</w:t>
      </w:r>
      <w:r>
        <w:t xml:space="preserve"> </w:t>
      </w:r>
      <w:r>
        <w:t xml:space="preserve">01:00: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สังคมก็มีสำนักงานเศรษฐกิจดิจิทัล นะครับ 3 กระทรวงเนี่ยเราจะขอเรียนเชิญท่าน กระสอบละ 15 นาทีนะถ้าบริหารจัดการ ภายใน ได้เลยนะครับ แล้วก็ตัดจากนั้นไปนะครับ ก็จะมีหน่วยงานอื่นๆที่ มาร่วม สังเกตการณ์ทั้ง เป็นหน่วยงานที่มีส่วนเกี่ยวข้องไม่ทางตรงก็ทางอ้อมเนี่ยเราก็จะขอเชิญท่านได้ ให้ทานเห็นหรือมีข้อเสนอแนะ หรือแชร์ประสบการณ์เนี่ย อ่านหน่วยงานละ 3-5 นาที ครับหน่วยงานละ 3-5 นาทีครับ ขออนุญาต เชิญคุณสว่าง นำเสนอก่อนเลยครับขอบพระคุณมากครับ ขอบพระคุณครับท่านประธานครับ สว่านสีส้มนะครับก็วันนี้นะครับผมจะขออนุญาตนะครับนำเสนอนะครับเรื่องของ แนวคิดนะครับ 1 อาทิตย์อัจฉริยะเพื่อคนทั้งมวลหรือว่าเมืองอัจฉริยะที่ไม่ทิ้งใครนะครับ Isuzu Smart City นะครับ รัชสมัยแป๊บนึงนะครับ นะครับ มันไม่มันไม่ขยายเดี๋ยวสักครู่นึง ok ครับผม OK ขยายแล้วนะครับก็นะครับ หัวข้อที่เราจะมาคุยกันวันนี้นะครับก็อย่างที่ท่านประธานได้พูดไปเมื่อสักครู่นี้นะครับเรื่องชื่อนี้เราอาจจะยังไม่ลงไม่ลงตัวกันนะครับ ภาษาไทยภาษาอังกฤษนะครับมันก็มีการใช้คำอธิบายตั้งหลายนะครับโดย Concept นะครับเราก็จะมาดูเรื่องของการทำเมืองนะครับที่ ไม่ทิ้งใครนะครับครอบคลุมถึงคนทุกคนนะครับ วันนี้นะครับสิ่งที่เราจะจุดประสงค์ที่เชิญทุกท่านมาในวันนี้นะครับเราก็คงจะมา นะครับ หารือนะครับแล้วก็ให้ข้อมูลให้ข้อคิดเห็นนะครับผมถึงข้อเสนอแนะนะครับต่อประเด็นนะครับเมืองอินคลูซีฟ City นะครับ วันนี้สิ่งที่เราคาดหวังไว้นะครับก็วันที่ 1 แล้วครับกรณีหน้าที่มาวันนี้นะครับผมก็เชื่อว่าหลายหน่วยงานก็อาจจะ เห็นถึงความสำคัญของหน่วยงานของการพัฒนาเมืองนะครับให้ทุกคนที่ครอบคลุมถึงทุกคนที่ไม่ทิ้งใครนะครับท่านใดในระดับที่แตกต่างกันนะครับ ก็อยากจะ วันนี้นะครับหลังจากการนำเสนอวันนี้ก็บอกว่าท่านจะเห็นความสำคัญกับเรื่องนี้มากขึ้น ครับผมถึงแล้วอยากจะเห็นแนวทางนะครับในการที่จะผลักดันนะครับไม่ว่าจะเป็นในเรื่องของนโยบายหรือว่าคนไกลนะครับในระดับทั้งระดับชาติและระดับท้องถิ่นรวมถึงโครงการนำร่องนะครับ ว่าจะมาดูดวงเรื่องความเป็นไปได้แบบนี้นะครับแล้วก็รวมถึงแนวทางในการที่เราจะมีส่วนร่วม นะครับที่จะร่วมกันทำงานระหว่างภาครัฐภาคเอกชนนะครับภาคประชาสังคมแล้วก็ผู้มีส่วนได้ส่วนเสียต่างๆนะครับ ปีนี้เราจะมาดูเรื่องของนิยามนะครับ ในเว็บไซต์นะครับของ Asian Development Bank นะครับ หรือว่าธนาคารแห่งเอเชียนับก็ได้มีการนิยามคำเมืองของเรื่องของกรรมสิทธิ์ที่เอาไว้นะครับซึ่งผมขออนุญาตเอานิยามนี้มามามาใช้นะครับ อธิบายก่อนละกันนะครับมันจะมีอยู่ด้วยกัน 5 ประเด็นหลักๆนะครับอันที่ 1 นะครับ ก็คือ ประชาชน ต้องมาก่อนนะครับวันเนี้ย ที่ 1 ของเค้านะครับอาจารย์เมืองอัจฉริยะก็คือเมืองที่ประชาชนหรือเปล่าพิภพ First City เสน่ห์นะครับ 2 นะครับแล้วคุณจะรู้เรื่องของความต้องการนะครับ ว่าการพัฒนานะครับพัฒนาตามความต้องการ ครับผม ประชาชนมากน้อยแค่ไหนนะครับ 3 ทับก็จะดูเรื่องของ คุณภาพชีวิตนะครับ การพัฒนาเมืองอัจฉริยะนะครับก็จะต้องไปยกระดับคุณภาพชีวิตของประชาชนนะครับ ทำให้เขาได้ทำในสิ่งที่ปรารถนาได้นะครับทำให้เขาทำตามความหวังความฝันของเขาได้นะครับ แล้วก็ วันที่ 4 นะครับจะเป็นรุ่นของเทคโนโลยีนะครับ ต้องเปลี่ยนวิธีการนะครับคือเทคโนโลยีควรจะถูกมองว่าเป็น วิธีการในการที่จะทำให้เกิด ทำให้เกิดคุณภาพชีวิตที่ดีนะครับแต่ไม่ใช่เป็นสิ่งที่เราจะต้องไปโฟกัส จนมากจนเกินไปนะจนลืมถึงคุณภาพชีวิตของผู้คนนะครับแล้วก็ข้อสุดท้ายนะครับก็จะเป็นการให้ประชาชนเป็นศูนย์กลางนะครับแล้วก็เอาทั้งหมดนี้นะครับจะต้องทำด้วยแนวคิดนะครับที่โกหกนะครับก็คือไม่ทิ้งใครก็พูดถึงคุณทุกคน นะครับ ทีนี้ถ้ามาดูในเรื่องของการบริหารจัดการเมืองนะครับ ที่ทำงานเรื่องของการพัฒนาพื้นเมืองในก็จะทราบว่ามันก็จะมีเนื้อเยื่อที่สำคัญอยู่นะครับ 2 ระยะคือระยะของโครงสร้างพื้นฐานกับเรื่องของบริการนะครับนัดส่งของโครงสร้างพื้นฐานนะครับมันก็จะมีโครงสร้างพื้นฐานปฐมภูมินะครับซึ่งก็จะเป็นพวกถนนขนส่งพลังงานที่อยู่อาศัยการคมนาคมพื้นที่สีเขียวอะเนี่ยนะครับ แล้วก็โครงสร้างพื้นฐานทุติยภูมินะครับบริการด้านสุขภาพการศึกษาโภชนาการวัฒนธรรมอะไรต่างๆแบบนี้นะครับ ครับตอนนี้ก็จะเป็น เรื่องของ โครงสร้างพื้นฐานของเมืองและการบริหารจัดการเมืองนะครับแล้วก็ออกไปโบกมือนะครับ ก็ทั้งหมดนี้นะครับก็จะ ทําพาสปอร์ตที่ว่าจะต้องให้ทำให้ยั่งยืนนะครับทำให้ มีความสามารถการฟื้นกลับไวนะครับมีประสิทธิภาพนะครับรวมถึงผลลัพธ์ที่ออกมาก็จะเป็นคุณภาพชีวิตของคนเมืองนะครับเสน่ห์ของเมืองแล้วก็ความสามารถในการแข่งขันของเมืองนะครับซึ่งทั้งหมดนี้นะครับก็จะต้องมีแนวคิดของการพัฒนาที่ไม่ทิ้งใคร ทุกคนด้วยนะครับ จะมีความท้าทายนะครับนายในการพัฒนาโครงสร้างพื้นฐานของมึงเนี่ยนะครับมันก็จะมีด้วยกันทั้งหมด 5 ด้านนะครับก็จะมีเรื่องของประชากรนะครับเรื่องของเศรษฐกิจสังคมเรื่องของเทคโนโลยีเรื่องของสภาพแวดล้อมแล้วก็เรื่องของการเงิน ซึ่งทั้งหมดนี้นะครับ เราก็ ทฤษฎีการพัฒนาทั่วไปนะครับผมก็จะเอามิติของ municipal เข้ามาด้วยนะครับ ส่วนมิติหลักของระบบโครงสร้างพื้นฐานของเมืองนะครับน้ำมันก็จะมีด้วยกันถ้าได้ก็คือ จะกลับเมื่อสักครู่นี้นะครับก็จะมีเทคโนโลยีในเศรษฐกิจมีกฎหมายมีสังคมแล้วก็ เรื่องของสภาพแวดล้อมนะครับแต่นี้ผมจะขอขมาที่จะเจาะมาดูแค่เรื่องของมิติทางสังคมเป็นหลักนะครับ ก็อย่างที่ทุกท่านทราบนะครับ มันก็มี 2 layer นะครับคือชั้นโครงสร้างพื้นฐาน ครับกับชั้นโครงสร้างพื้นฐานแล้วก็จะมีบริการนะครับซึ่งพลเมืองป 6 เราก็จะเป็นผู้บริโภค นะครับนะถ้าการออกแบบโครงสร้างพื้นฐานแล้วก็ บริการของเมืองนี่แหละครับทำให้ Suzuki คำนึงถึงทุกคนไม่ทิ้งใครนะครับมันก็จะเกิดผลกระทบด้านบวกนะครับต่อคุณภาพชีวิตของพลเมืองนะครับ ถ้าเราออกบ่าย เอาเป็นแบบ Exclusive นะครับพี่กิตกันนะครับไม่ครอบคลุมถึงทุกคนเลยนะครับมันก็จะเกิดผลกระทบ จากทางด้านลบนะครับที่เกิดจากการอ่าน โครงสร้างพื้นฐานที่ ทุกคนไม่สามารถเข้าถึงได้นะครับ ส่วนของเมืองอัจฉริยะนะครับอย่างที่หลายท่านทราบนะครับ มันก็จะมีอะไรเยอะแยะเลยเนี่ยเพิ่งมาก็คือประโยชน์ของข้อมูลกับระบบดิจิตอลนะครับที่จะอยู่ระหว่าง บริการกับโครงสร้างพื้นฐานของเมืองนะครับซึ่ง หัวข้อมูลหน่อยนะครับก็จะเป็นการเก็บข้อมูลนะครับจากโครงสร้างพื้นฐานของเมืองและตัวเซ็นเซอร์ต่างๆในระบบ AIS Internet of Things สายต่างๆดังนี้นะครับที่จะเก็บเป็นข้อมูลออกมาแล้วก็นำข้อมูลที่เก็บมาเนี่ยก็จะมาให้บริการประชาชนให้ประชาชนเข้าถึงได้ หรืออาจจะพัฒนาเป็น Application ต่างๆเนี่ยนะครับที่จะทำให้การใช้ทุนง่ายขึ้นนะครับ ว่าทั้งหมดนี้นะครับ ทั้ง 3 layer เนี่ยนะครับมันก็ต้องมีเรื่องของการออกแบบที่ ฝากครอบคลุมถึงคนทุกคนไม่ทิ้งขยะไว้ด้วยนะครับ ที่นี่ ผมขออนุญาตเอามาให้ดูสภาพปัญหาในปัจจุบันที่เราอาจจะ คุ้นชินนะครับกับสภาพปัญหาเมืองนะครับซึ่งก็จะมีหน่วยงานที่ รับผิดชอบพื้นที่ต่างๆเหล่านี้อยู่นะครับเช่นสภาพบาททางเท้าของกรุงเทพฯนะครับก็จะมีสิ่งกีดขวางนะครับอะไรต่างๆมากมายนะครับ หรือ บางหน่วยงานบางจังหวัดนครราชสีมานครนายกที่เป็นผู้ดูแลนะครับผมเอาภาพตัวอย่างของเทศบาลนครจังหวัด นครราชสีมานะครับมาให้ดูนะครับ ที่จะมีภาพของผู้ชายที่ใช้รถเข็นไปแล้วก็ไปเจอตู้ ไฟฟ้านะครับขนาดใหญ่ ข้างบนทางเท้านะครับซึ่งเข้าใจว่ามีการนำเอาสายไฟลงดินนะครับแล้วก็จะมีตู้แบบนี้นะครับซึ่งไปตั้งอยู่บน ทางสัญจรของประชาชนนะครับ สามารถที่จะผ่านไปได้นะครับ แล้วก็มีภาพตัวอย่างของถนนรัตนาธิเบศร์นะครับ เรื่องของทางเท้าอะไรต่างๆมันก็จะมีสิ่งกีดขวางนะครับมันก็จะอยู่ในความรับผิดชอบของกรมทางหลวงนะครับแล้วก็ รวมถึงอาจมีเส้นถนนเลี่ยงเมืองนนทบุรีนะครับมันก็จะอยู่ในความรับผิดชอบของกรมทางหลวงชนบท ครับก็จะมีสภาพแล้ว ที่คล้ายๆกันนะครับในตัวของโครงสร้างพื้นฐานด้วยนะครับ หลายๆอย่างก็อาจจะยังไม่ได้ออกแบบมาให้กินกูสิ นะครับให้ทุกคนใช้งานได้นะครับมากเพียงพอนะครับมันก็จะเกิดปัญหาแบบนี้นะครับก็หวังว่าจะได้รับฟังทุกท่านด้วยนะครับว่า ว่า ได้มีการดำเนินการในเรื่องใดได้บ้างนะครับเพราะเข้าใจว่าอย่างนั้นก็มีการดำเนินการในเรื่องเหล่านี้ไปบ้างแล้วนะครับเพราะในอนาคตนะครับมันจะ มีหลักฐานที่จะพัฒนาให้ดีขึ้นได้อย่างไรนะครับ ปีนี้ มาดูในเรื่องของอ่ะ ผมขอเรียกสุ สำคัญนะครับ ครั้งละกันนะครับก่อนที่จะพูดถึงข้อเสนอได้นะครับ ว่า เราเจอปัญหาอะไรนะถึงถึงจะไม่สามารถที่จะ ขับเคลื่อนนะครับรุ่นนี้ได้อย่างเต็มที่และจริงจังทั่วประเทศนะครับอันที่ 1 เลยนะครับเราขาด กลไกการมีส่วนร่วม ขับนะว่ากินเหล้า ในแต่ละหน่วยงานสังกัดกระทรวงก็จะมี กลไกที่ทำเรื่องของการขับเคลื่อนงานนโยบายที่ทำเรื่องของการพัฒนาเมืองพัฒนาโครงสร้างพื้นฐานนะครับแต่อาจจะยังขาดการมีส่วนร่วมของประชาชนทุกกลุ่ม อย่างเช่นกลุ่มผู้สูงอายุคนพิการกลุ่มคนใช้จักรยานเด็กเล็กๆต่างๆแบบนี้นะครับก็อาจจะไม่ได้มีส่วนร่วมนะครับ กลไกที่ๆที่แต่ละกระทรวงมีอยู่นะครับ ต่อมานะครับ จะเป็นเรื่องของ คนแก่แล้วแต่มันก็เป็นเรื่องของเมืองอัจฉริยะนะครับซึ่งเข้าใจว่าทำได้ป้าก็ทำอยู่ใน LINE ทั้งหมด นะครับอาจจะต้องดูว่ามีการพูดถึงเรื่องของความเป็นจริงนะครับหรือการที่ครอบคลุม คนทุกคนด้วยไม้นะครับเพราะว่าบริการ ของ Smart City นะครับ ก็จะช่วยให้ คนต่างๆด้วยนะครับมีคุณภาพชีวิตที่ดีขึ้นได้นะครับรวมถึงคนพิการด้วยนะครับ ก็มาวันที่ 3 จะเป็นเรื่องของทักษะความรู้ความเข้าใจของผู้นำเมืองของผู้บริหารเมืองของนักพัฒนาเมืองนะครับที่อาจจะยังไม่เข้าใจเรื่องแนวคิดอินคลูซีฟในบริเวณนะครับการพัฒนาที่ควบคุมไม่ทิ้งใครนะครับหรือบางท่านอาจจะยังไงบ้างได้งานหรือ อาจจะไม่สามารถที่จะเชื่อมโยงแนวคิดเข้ากับงานของตัวเองได้นะคะบางทีอาจจะมองว่างานที่ทำอยู่อาจจะไม่ได้เกี่ยวกับคนพิการนะครับหรือสิ่งที่ทำอยู่ ในเช่นใดๆ พูดถึงเรื่องของงานเช่นงานคนพิการก็จะนึกถึงเรื่องของการเข้าถึงพี่ยังเรียกคนพิการต่างๆแบบนี้นะครับ อาจจะไม่ใช่ยังไม่ได้มองถึงเรื่องของการเข้าถึง โครงสร้างพื้นฐานนะครับในเมืองที่เท่าเทียมบนพื้นฐานที่เท่าเทียมกับคนทั่วไป ขับแล้วก็เป็นภาพที่ 4 นะครับก็คือเรามีนโยบายมีกฎหมายมีระดับต่างๆนะครับแต่ว่าอาจจะยังไม่เกิด ในทางปฏิบัติขาดความต่อเนื่องขาดการมีส่วนร่วมขาดการทำงานร่วมกันระหว่างหน่วยงานต่างๆรวมถึงภาคประชาชนแล้วก็ผู้มีส่วนได้ส่วนเสีย มันก็เลยยังไม่เกิดเป็นผลในทางปฏิบัติที่เป็นรูปประธรรม นิธิในส่วนของข้อเสนอแนะนะครับ ก็ ส่วนของหน่วยงานนะครับที่ที่เราอยากให้เข้ามามีส่วนร่วมในการที่จะขับเคลื่อนเรื่องของ Garmin Smart City เลยนะครับก็จะมี 100 อยากให้กระทรวงมหาดไทยนะครับเป็นหน่วยงานที่ เป็นโยมเป็นเจ้าภาพแล้วกันนะครับน้าซึ่งหน่วยงานภายใต้กระทรวงมหาดไทยก็จะมีหลายหน้าที่ที่ที่มีศักยภาพที่จะทำเรื่องนี้นะครับน่าจะเป็น กรุงเทพมหานครเมืองพัทยากรปกครองส่วนท้องถิ่นต่างๆนะครับพระคุ้มครองนะครับก็จะมีหลายหน่วยงานที่เกี่ยวข้องกับเงินออกนะครับขออนุญาตไปไวๆละกันนะครับเพราะมีสังกัดกระทรวงคมนาคมนะครับก็จะรวมถึงที่จริงแล้วก็ทำงาน กระทรวงคมนาคมมาตั้งเยอะหลายหน่วยงานนะครับแต่ว่าที่ผ่านมาอาจจะมีโอกาสได้ทำงานกับกรมทางหลวง กรมทางหลวงชนบทค่อนข้างน้อยนะครับก็อ่านในครั้งนี้ก็เลยได้เชิญมาด้วยนะครับต่อมาประสงค์ที่จะต้องนะครับก็จะดูในส่วนของการ เอาถึงนะครับข้อมูลข่าวสารรวมถึง Smart City ด้วยนะครับแล้วก็ถ่ายอีกหน่วยงานหนึ่งที่สำคัญก็คือจะเป็นสมาคมที่ดูแลเทศบาลอบตต่างๆนะครับ อยู่ทั้งหมด 5 กลุ่มด้วยกันนะครับหากข้อเสนอที่ 1 นะครับก็จะเป็นเรื่องของการทำแผนบูรณาการเมือง เมืองที่ไม่ทิ้งใครเมืองที่ครอบคลุมเปล่าเมือง Smart assist Smart City นะครับน้าโดยใช้แนวคิดถนนที่สมบูรณ์หรือว่า Complete Street นะครับ ซึ่งอาจ ขันติธรรมอยากได้กระเบื้องมาน่าจะพอเข้าใจว่าคนพิเศษก็คือถนนที่ออกแบบโดยคำนึงถึงความต้องการของทุกคนไม่ใช่ติดรถยนต์อย่างเดียวนะครับ 2 นะครับ การตั้งคณะกรรมการนะครับ City นะครับของแต่ละจังหวัดนะครับ อันนี้อาจจะได้ ID มาจากหลายประเทศนะครับที่เขาก็ทำใช้กัน ขับเคลื่อนด้วยคณะกรรมการประจำท้องถิ่นนะครับแล้วจะเป็นญี่ปุ่นนะครับของกทมนี้ก็มีการตั้งไปเมื่อไม่นานนี้นะครับ ส่วนจังหวัดอื่นในประเทศไทยนะครับผมไม่แน่ใจว่าควรจะตั้งขึ้นมาใหม่เหรอครับหรือว่าจะชนะ ทำงานในโครงสร้างเดิมได้ไหมนะครับเข้าใจว่าอย่างเช่นกระทรวงมหาดไทยก็จะมีคณะ กรรมการ การบริหารงานจังหวัดแบบบูรณาการปกติ ขับดักนะครับ เขาสามารถที่จะกลับเครื่องของ isuzu City in Phuket Smart City ได้ด้วยนะครับ ช่วงนี้ได้นะครับอีกอันนึงนะครับที่ เมื่อมีคณะกรรมการแล้วนะครับ ที่จะให้คณะกรรมการหรือทำงานอย่างต่อเนื่องก็ควรจะต้องมีการออกเทศบัญญัติหรือว่ากฎหมายท้องถิ่นประกอบด้วยนะครับ แล้วก็ข้อที่ 3 นะครับจะเป็นเรื่องของเรื่องอัจฉริยะนะครับ ที่ควรจะต้องมีบริการนะครับที่เกิดจากโครงสร้างพื้นฐานของเมืองนะครับมาให้บริการประชาชนในรูปแบบที่เขาถึงได้นะครับเช่นยกตัวอย่าง Application เวียบัสที่มีการใช้งานในเรื่องของการวางแผนการใช้รถเมล์นะครับ App นี้ก็ยังไม่ผ่านมาตรฐานใน Google Content accessibility guidelines แบบนี้เป็นต้นนะครับหรือว่าการเอา สมาร์ทซิตี้นะครับมาทำเทคโนโลยีนะครับการเข้าเมืองนะครับที่ให้กับ เป็นคนพิการคนตาบอดนะครับพี่ ซึ่งอาจจะเป็นประโยชน์ในการที่จะเดินทางในเมืองได้สะดวกขึ้นสมมุตินะครับหรืออาการทำ Smart ครอสซิ่งนะครับการทางขั้นตอนแบบอัจฉริยะนะครับ ข้อเสนอแนะที่ 4 นะครับจะเป็นเรื่องของพื้นที่นำร่องนะครับซึ่งอันนี้ก็อยากจะหารือกับทุกท่านด้วยว่ามีความเป็นไปได้มากน้อยขนาดไหนครับก็คือโครงการนำร่อง 1 จังหวัด 1 ทางเท้ากว้าง 1 ทางข้ามปลอดภัยนะครับ อันนี้ก็จะเป็นก้าวแรกของเราที่จะนำไปสู่การพิสูจน์ในอนาคต นะครับนะก็คือการพัฒนาเมืองนะครับโดยเน้นนะครับการเดินหรือว่าการเรียนที่เรื่องของการใช้จักรยานแล้วก็การใช้ขนส่งสาธารณะนะครับ ศิลปะที่พูดถึงเรื่องของทางข้ามถนนที่อัจฉริยะนะครับทางคณะอนุกรรมาธิการเราเองก็เคยมีการพูดคุยกันเรื่องนี้อยู่นะครับเราก็จะพูดถึงเรื่องของระบบตรวจจับความเคลื่อนไหวต่างๆนะครับที่จะมาใช้ในการทำให้มันปลอดภัยขึ้นสัญญาณคนข้ามนะครับ ไฟสัญญาณคนข้ามตัวเลขนับเวลาถอยหลังนะครับสัญญาณเสียงนะครับที่จะต้องบอกไปว่าตอนนี้เป็นช่วงรอหรือช่วงที่ข้ามได้เลยเปิดเวลาแล้ว สัญญาณแสงนะครับก็เช่นเดียวกันก็คือช่วงนี้เป็นช่วงรอช่วงคาบหมดเวลาแล้วนะครับหรือในบางประเทศนะครับจะมีการ มีระบบให้ผู้ใช้สามารถที่จะขอเวลาเพิ่มในการข้ามถนนเล็กๆสำหรับคนที่จำเป็นต้องใช้เวลาเพิ่มนะครับ เดี๋ยวคงได้มีโอกาสไปกันต่อไปนะครับ เรื่องข้อที่ 5 นะครับจะเป็นการพัฒนาสื่อภาพหน่วยงานนะครับ ให้มีทักษะให้มีความเข้าใจในเรื่องของแนวคิดการพัฒนาที่ไม่ทิ้งใครนะเพราะว่าหลายหน่วยงานนะครับโดยเฉพาะผู้นำ ในท้องถิ่นผู้บริหารในท้องถิ่นทำให้เข้าใจแนวคิดนี้ก็อาจจะละเลยเรื่องนี้ไปนะครับ เอาที่ 6 นะครับมันก็สะสมอนาคตอีกครั้งหนึ่งเพราะว่าทางกระทรวงเองก็มีแผนแม่บทการพัฒนาจึงมีความสะดวกด้านคมนาคมขนส่งสำหรับคนทุกคน 2561-2580 นะครับ ซึ่งได้อ่านรายละเอียดแล้วนะครับก็ แต่ว่าจะมีการปรับปรุงและพัฒนาระบบคมนาคมขนส่งทุกระบบทุกขนาดนะครับซึ่งอยากทราบ ความเคลื่อนไหวนะครับว่าได้มีการนำเอามาปฏิบัติใช้อย่างจริงจังมากน้อยแค่ไหนนะครับแล้วก็มีผลเป็นอย่างไรบ้างนะครับว่ามีความติดขัดอะไรตรงไหนบ้างนะครับ สุดท้ายแล้วนะครับก็เอาภาพ 2 ภาพให้ดูนะครับภาพที่ 1 นะครับเป็นภาพของเมืองนะครับที่มีทั้งถนนนะครับมีทั้งเลยให้ทำนะครับมีเรียนจักรยานมีทางเท้าให้คนอื่นบ้างนะครับช่วงนี้ไม่ค่อยมีให้ดูเท่าไหร่นะครับ ภาพที่ 2 มาเปรียบเทียบกันนะครับเป็นถนนวิภาวดีช่วงนี้รถติดเยอะแยะมากมายนะครับทั้งถนนมีแต่รถนะครับ อยากได้หุ่นแบบไหนนะครับแล้วเรา กำลังพัฒนาเมืองของเราไปทางไหนนะครับก็อาจจะอยากจะฝาก ถามจากหน่วยงานแต่ละหน่วยงานที่มาในวันนี้นะครับว่าทิศทางในอนาคตของเราร่วมกันพัฒนาเมืองของเรา ไปบ้านครับถนนเขาจะเอาไว้ให้รถยนต์อย่างเดียวนะครับหรือว่าเราจะ มีการลบพื้นที่ถนนแล้วก็เอามาทำประโยชน์อย่างอื่นนะครับพื้นที่คำนึงถึงการใช้งานของคนทุกคนมากขึ้นนะครับ จบการนำเสนอครับ ขอบพระคุณครับ ขอบคุณคุณสว่างนะครับก็อันนั้นเป็นภาพรวมแล้วก็ เป็นสิ่งที่เราเราคิดว่าไม่ไม่ไกลเกินเอื้อมนะครับเพราะว่า เราเรา เราใช้ สิ่งที่เกิดขึ้นทั่วโลก สิ่งที่กำลังเกิดขึ้นรอบบ้านเรา เทคโนโลยีก็ไม่ได้เป็นเทคโนโลยีที่ ไกลเกินเอื้อม มีใช้กันอยู่ทั่วไปแล้ว ขึ้นอยู่กับการตัดสินใจ เชิงนโยบายการตัดสินใจเชิงบริหารมากกว่า อันนี้แหละที่เป็นประเด็นปัญหาที่ ที่เราคิดว่าน่ากังวลในบ้านเรานะครับ ก็ขออนุญาตเชิญหน่วยงานที่ ผมได้เรียนไปแล้วเมื่อข้างต้นนะครับว่าเราจะขอให้ กระทรวง ที่เกี่ยวข้อง ตรงนะครับอันนี้เราถือว่าเกี่ยวข้องโดยตรงนะครับ 3 กระทรวง ก็จะขออนุญาตเริ่ม ที่กระทรวงมหาดไทยก่อนนะครับ อาจารย์จะขอรบกวนท่าน 15 นาทีนะครับเบื้องต้นแล้วเดี๋ยวถ้าเกิดเรามีเรื่องที่จะต้องเพิ่มเติม มีการแลกเปลี่ยนกันก็เราสามารถจะทำได้นะครับ เชิญอ่าน เซ็นทรัลระยอง ฉันจะเริ่มก่อนหรือไม่ครับ ท่านประธานอนุกรรมาธิการครับท่านมณเฑียรบุญตันและผู้เข้าร่วมประชุมอีกรอบครับ อนุญาต เปลี่ยนเป็น 4 ประเด็นนะครับ ข้อมูลที่คิดว่าจะเป็นประโยชน์ต่อกัน ที่ 1 ข้อเสนอเรื่องกระทรวงมหาดไทยควรเป็นเจ้าภาพหลัก ในการพัฒนา และส่งเสริมเมือง เพื่อคนทั้งมวลรวมประเทศร่วมกับกระทรวงคมนาคม และกระทรวงพัฒนาสังคมและความมั่นคงของมนุษย์ ความเห็นของกระทรวงมหาดไทยก็สามารถที่จะดำเนินการได้นะครับ กลไกในการบริหารและการคุยภาคมีผู้ว่าการจังหวัด เป็น คณะทำงานหากมีการหยิบยกเรื่องนี้ ขึ้นมาดำเนินการ อย่างไรก็ตาม ก็จะต้องชัดเจนในเรื่องของ กติการวมทั้งกรอบการดำเนินการ เรื่องดังกล่าวที่จะต้องเข้าใจร่วมกัน ทั้งนี้กระทรวงมหาดไทยจะได้ ที่ประชุมเห็นควรมอบ จะได้ประสานงานกระทรวงคมนาคมและกระทรวงพัฒนาสังคมและความมั่นคงของมนุษย์ อากาศและภาคส่วนต่างๆต่อไปนะครับ เดือนที่ 2 เรื่องข้อเสนอเรื่องวัดไทยควรจัด การนำร่อง 1 จังหวัด 1 ถัง เพื่อคนทั้งมวล ระยะเวลา 1 ปีหรือตามความเหมาะสม กระทรวงมหาดไทยมีความเห็นว่า สามารถที่จะร่วมงานกับทุกภาคส่วนได้นะครับ กลไกที่จะร่วมดำเนินการก็ น่าจะอยู่ในเรื่องของคณะกรรมการนโยบายป้องกันและอุบัติภัยทางถนน ซึ่งมีทั้งระดับชาติและระดับจังหวัด ที่ประชุม มีข้อแนะนำเป็นข้อสังเกตที่จะ ไปสู่การปฏิบัติการส่งมอบให้ กรมป้องกันและบรรเทาสาธารณภัยไปบริษัทการปฏิบัติต่อไปนะครับ วันที่ 3 กระทรวงมหาดไทยควรตั้งคณะกรรมการด้านการพัฒนาเมือง บวชในทุกจังหวัด ท้องถิ่นเพื่อทำแผนพัฒนา พื้นที่สาธารณะในเขตเมืองอย่างต่อเนื่อง สมบัติใดก็คิดว่าน่าจะสามารถดำเนินการได้ อันนี้เมื่อ สิ่งทุกอย่างชัดเจนหรือมีแผนปฏิบัติ ถ่ายทอดสดออมสินได้แล้วเนี่ย ก็จะมอบให้กรมส่งเสริมการปกครองท้องถิ่น ได้เชิญมาร่วมประชุมวันนี้นำไปสู่การปฏิบัติในพื้นที่ต่อไปนะครับ ประเด็นที่ 4 องค์กรปกครองส่วนท้องถิ่นควรที่นา ให้ท้องถิ่นออก หรือก่อตั้ง คนละกายด้านการพัฒนาเมืองเพื่อคนทั้งมวล เพื่อให้เกิดการขับเคลื่อนอย่างต่อเนื่อง อันนี้ก็เป็นเรื่องที่สำคัญนะครับเพราะว่าประเด็นดังกล่าว อำนาจหน้าที่ในการจัดทำบริการสาธารณะและพี่น้องประชาชน ส่วนรูปแบบ ส่วนข้อบัญญัติ อาจจะเป็นอย่างนั้นได้เนอะ ว่าจะมอบให้กรมส่งเสริมการปกครองท้องถิ่น อำนวยการ ประสานการปฏิบัติให้องค์กรปกครองท้องถิ่น พี่นาต่อไปเนื่องจากว่าการออกข้อบัญญัติแบบนั้น ต้องยินยอมพร้อมใจกันทั้งผู้บริหารและสภาท้องถิ่น ซึ่งจะต้องนำเข้าสู่การพิจารณาของสภา ส่วนผสมผัดไทยนั้นก็จะอำนวยความสะดวกอย่างเต็มที่ เพื่อให้เกิดการปฏิบัติดังกล่าว สรุปก็คือทั้ง 4 ประเด็นที่กระทรวงมหาดไทยได้รับจดหมายนะเนี่ย พร้อมที่จะดำเนินการครับ แต่อย่างเดียวว่า องค์ความรู้ก็ดีความร่วมมือจากภาคส่วนต่างๆ ทำรายการระดมมา บริหารจัดการร่วมกันเพื่อให้กระทรวงมหาดไทย สามารถที่จะขับเคลื่อนงานดังกล่าวในพื้นที่ ได้ตามที่คณะอนุกรรมการ ข้อสังเกตและก็ ให้คำแนะนำไปครับ ขออนุญาตจบการนำเสนอครับ ขอบพระคุณท่านรองปลัดเลยครับต่อ หน่วยงานในกระทรวงมหาดไทยทั้ง 2 หน่วยงานเลยนะครับ เชิญเชิญเลยครับ ท่านสามารถใช้เวลาจนครบ 15 นาทีได้เลยครับ แล้วก็ขอเพิ่มอีก 2 หน่วยงานนะครับจะมีกระทรวงการพัฒนาสังคมและความมั่นคงของมนุษย์แล้วก็ สมาคม ทั้ง 3 สมาคมนะคะก็คือสมาคม อบต สมาคม อบจแล้วก็สันนิบาตสมาคมสันนิบาตเทศบาลนะครับทั้ง 3 สมาคมก็รวมกันก็ 15 นาที เช่นกัน เชิญ ทั้ง 2 หน่วยงานของรัฐไทยครับ มีประเด็น ตามที่ได้พูดคุยกันบ้าง ในส่วนที่ท่านรับผิดชอบอยู่ไหมครับ ญาติ เรียนท่านประธาน อนุกรรมาธิการกิจการคนพิการในคณะกรรมาธิการพัฒนาสังคมภายในชนิตาราชบุรีค่ะในการกองพัฒนาและส่งเสริมการบริหารงานท้องถิ่นและผู้แทนของกรมส่งเสริมการปกครองท้องถิ่นค่ะ ขออนุญาตเพิ่มเติมเสริมในประเด็นของท่านรองปลัดกระทรวงมหาดไทยในเรื่องของ การดำเนินงานของกรมส่งเสริมการปกครองท้องถิ่นในเรื่องดังกล่าวนะคะ เรื่องของการ จัดทำสิ่งอำนวยความสะดวก สำหรับ พิการนะคะ เสริมในเรื่องของสภาพแวดล้อมทางกายภาพแล้วก็ในสถานที่สาธารณะที่อำนวยความสะดวกให้กับคนพิการนะคะที่ รับเรื่องของ Smart City นะคะในช่วงเวลาที่ผ่านมานะคะ กรมส่งเสริมการปกครองท้องถิ่นนะคะได้มี การส่งเสริมให้องค์กรปกครองส่วนท้องถิ่นนะคะ ผังองค์การบริหารส่วนตำบลเทศบาลนะคะพี่มีพื้นที่ของตนเอง ให้ดำเนินการนะคะจะตามเรื่องของทางลาดห้องน้ำสำหรับ ผู้สูงอายุและคนพิการรวมถึงป้ายแล้วก็สัญลักษณ์แสดงสิ่งอำนวยความสะดวกรวมถึงที่จอดรถ อาหารสำหรับคนพิการแล้วก็ศูนย์บริการข้อมูลนะคะเหล่านี้นะคะเป็นตัวอย่างของเรื่องของ สิ่งอำนวยความสะดวกสำหรับคนพิการนะคะ จำนวนขององค์กรปกครองส่วนท้องถิ่นนะคะที่ได้ดำเนินการ อย่างเช่นเรื่องของทางราชการค่ะประมาณ 5,000 50 2 แห่งนะคะ นับเป็นร้อยละ 65 นะคะจากองค์กรปกครองส่วนท้องถิ่นทั้งหมด 7782 แห่งนะคะซึ่ง มีการเก็บข้อมูลนะคะ แล้วก็มีการประเมินประสิทธิภาพขององค์กรปกครองส่วนท้องถิ่น เป็นปีที่ 2 นะคะในเรื่องของการจัดบริการสิ่งอำนวยความสะดวกสำหรับผู้พิการนะคะนอกจากนี้ค่ะในเรื่องของ ข้อบัญญัติ เทศบัญญัติงบประมาณรายจ่ายประจำปีนะคะเราก็ได้มีการส่งเสริมให้องค์กรปกครองส่วนท้องถิ่นนะคะ สามารถดำเนินการจัดทำแผนพัฒนาท้องถิ่นเพื่อที่จะ จะทำโครงการแผนงานเพื่อที่จะทำเรื่องของ สิ่งสาธารณประโยชน์ที่เกี่ยวข้องกับสิ่งอำนวยความสะดวกสำหรับ แล้วก็คนพิการเพื่อนะคะเพิ่มเติมในส่วนที่เป็นพื้นที่สาธารณะเหล่านี้นะครับเพิ่มเติมแล้วก็ ดึงมาเป็นงบ ประมาณรายจ่ายประจำปีของแต่ละปีนะคะนี้ก็เป็นเรื่องที่กรมได้มีการดำเนินการร่วมถึงเรื่องของการประเมิน ท้องถิ่นก็มี หัวข้อหนึ่งในเรื่องของการ ขอความร่วมมือประชาสัมพันธ์ไปยัง เอกชนที่อยู่ในพื้นที่ขององค์กรปกครองส่วนท้องถิ่นด้วยนะคะว่าให้ขอความร่วมมือดำเนินการจัดทำสิ่งอำนวยความสะดวกในพื้นที่ เอกชนด้วยนะคะเพื่อให้พื้นที่ขององค์กรปกครองส่วนท้องถิ่นทั้งในภาครัฐและภาคเอกชนร่วมกันดำเนินการก็ขออนุญาตเสริมในส่วน กรมส่งเสริมการปกครองท้องถิ่นแล้วก็ยินดีที่จะดำเนินการในส่วนที่ทาง อนุกรรมาธิการและท่านกรรมการได้เสนอแนะค่ะขอบพระคุณค่ะ ขอบคุณมากนะครับท่านผอครับก็ส่วนใหญ่ สิ่งที่พวกเราคุ้นชินก็คือการกำหนดนโยบาย กิจกรรมโครงการแบบเฉพาะเจาะจง ซึ่งก็ต้องถือว่า คุณูปการอย่างสูงนะครับต่อพี่น้องคนพิการอย่างไรก็ตามครับในโลกที่ทุกอย่างมันดูเหมือนจะต้องลองรวม ครอบคลุมบูรณาการเข้าด้วยกันเนี่ยเพื่อ เพื่อประโยชน์ระยะยาวก็ดีเพื่อสังคมอยู่เย็นเป็นสุขร่วมกันก็ดีเนี่ยก็อยากจะให้ทาง กรมส่งเสริมการปกครองท้องถิ่น ลองหันมามอง ในแง่ของการพัฒนา ที่ครอบคลุม แล้วก็ผนวกรวม ความต้องการของคนพิการบินเข้าไปใน เข้าไปใน การพัฒนาเมืองกระแสหลัก นะมันจะเห็นภาพของความเชื่อมโยงมันจะเห็นภาพของความ ของการเข้าถึง โดยสะดวกช่วงหน้าขึ้น สังคมก็จะเป็นสังคมที่น่าอยู่นะครับขอบคุณมากครับเชิญท่านอธิการและผังเมืองครับ สั่งไม่ฟ้องจากกรมโยธาธิการ อาการหลังไม่พอ สวัสดีครับ ปัจจุบัน ขอบพระคุณครับจริงๆกฎกระทรวงที่เพิ่งออกไปล่าสุดเนี่ยเราก็พยายามเสนอว่าให้ขยายขอบเขต ไปมากกว่าอาคารนะแทนที่จะเป็นในอาคารก็คือ พยายามที่จะ ส่งผลไปถึงบริเวณ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ประชุมพิจารณาแนวทางการส่งเสริมเมืองอัจฉริยะน่าอยู่และไม่ทิ้งใคร (Inclusive &amp; Livable Smart City) วันพุธที่ ๑ กุมภาพันธ์ ๒๕๖๖ เวลา ๑๓.๐๐ นาฬิกา 00:30:00 - 01:00:00</dc:title>
  <dc:creator/>
  <cp:keywords/>
  <dcterms:created xsi:type="dcterms:W3CDTF">2024-01-04T03:04:35Z</dcterms:created>
  <dcterms:modified xsi:type="dcterms:W3CDTF">2024-01-04T03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15.50 น.</vt:lpwstr>
  </property>
  <property fmtid="{D5CDD505-2E9C-101B-9397-08002B2CF9AE}" pid="3" name="subtitle">
    <vt:lpwstr/>
  </property>
</Properties>
</file>